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Interim</w:t>
      </w:r>
      <w:r>
        <w:t xml:space="preserve"> </w:t>
      </w:r>
      <w:r>
        <w:t xml:space="preserve">2</w:t>
      </w:r>
    </w:p>
    <w:p>
      <w:pPr>
        <w:pStyle w:val="Date"/>
      </w:pPr>
      <w:r>
        <w:t xml:space="preserve">วันจันทร์ที่</w:t>
      </w:r>
      <w:r>
        <w:t xml:space="preserve"> </w:t>
      </w:r>
      <w:r>
        <w:t xml:space="preserve">18</w:t>
      </w:r>
      <w:r>
        <w:t xml:space="preserve"> </w:t>
      </w:r>
      <w:r>
        <w:t xml:space="preserve">พฤษจิกายน</w:t>
      </w:r>
      <w:r>
        <w:t xml:space="preserve"> </w:t>
      </w:r>
      <w:r>
        <w:t xml:space="preserve">2567</w:t>
      </w:r>
      <w:r>
        <w:t xml:space="preserve"> </w:t>
      </w:r>
      <w:r>
        <w:t xml:space="preserve">เวลา</w:t>
      </w:r>
      <w:r>
        <w:t xml:space="preserve"> </w:t>
      </w:r>
      <w:r>
        <w:t xml:space="preserve">13.5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ติดตาม อยู่กับคุณณัฏฐพัชร ติดตามอยู่กับคุณณัฏฐภัทรพลจุติการพาณิชย์ ผมวัฒนะคล้ายแก้ว อาจารย์ ล่ามภาษามือ ประจำรายการ ของเราอาจารย์คมกฤษณะเกตุ ชุดของข่าวต่างประ เทศอีกสักครู่ หนึ่งพบกับ ชุดของชาวต่างประเทศอีกสักครู่หนึ่งพบกับคุณกิตติเสรีประยูรนะครับ เช้า วันนี้เราพบ กันอังคารที่ 20 สิงหาคม พุทธศักราช 2560 ครับวัน นี้มีการ ประชุมวุฒิสภา นะพูดนิดนึง ครับวันนี้มีการประชุมวุฒิสภานะผู้ชมฮะนิดนึงนะคะ 8:45 น ประมาณ นะครับเดี๋ยวเรา อยู่กับผู้ชม ประมาณไหนครับเดี๋ยวเราอยู่กับผู้ชมประมาณครึ่งชั่วโมงนิดๆ ข่าว สารของเรานี้ต้อง บอกว่าครบถ้วน มากๆเลยนะ เลยนะไม่โทรมาไม่ว่าจะเป็นในส่วนของ รัฐสภา เองนะฮะรวมถึง ที่ประชุมวุฒิสภา เมื่อวานนี้มีอะไร เกิดขึ้นบ้าง แต่เรามาติด ส่วน ส่วนประเด็น ที่เกี่ยวข้องกับการบ้านการเมือง ครับตอนนี้หลายๆคนก็สอบถาม เกี่ยวกับเรื่องของการฟอร์มครมใหม่นะหน้าตาจะเป็นอย่างไร มี กระแสข่าวจาก พรรคการเมือง ต่างๆมากมายเลย ทีเดียวดายพรรคเพื่อไทยเขาบอก มากมายเลยทีเดียวชายพรรคเพื่อไทยเขาบอกว่าเดี๋ยวคุยกันเมื่อวานนี้ ขอ งคุณแพทองธาร ชินวัตรได้ครับ ก็ไปเรียนนิติมธ มันก็ไป ตามหาเหมือนกันครับ ว่า หลังจากนี้ไป การปลอม ว่าหลังจากนี้ไปการประชุมครมของเพื่อไทยจะเป็นอย่างไร พรรคร่วมรัฐบาล โควต้า ยังเป็นเหมือนเดิม ไหมจะมีใคร ปรับเข้า ปรับออกตา มกับเรานะ เนื้อหาข่าวต่างๆเยอะจริง ๆรัฐสภา ในการหาก็ยัง คงต้องรอติด ตามกันต่อไป นะคะแต่ เมื่อมีนาย เสร็จแล้ว เสร็จแล้วตลาดหุ้นเมื่อวานนี้ ปิด ตัวไปก็ โดดขึ้นมา นะคะประมาณ + 20.30 8.5 ก็ถือว่า เศรษฐกิจและการ เศรษฐกิจ และน้ำมันก็เหมือนกันเมื่อเช้านี้ ลง 40 สตางค์เบนซินและ สตางค์เบนซินและแก๊สโซฮอล์นะคะนะครับ ดึกๆแล้วกัน สิงหาคมนี้เนี่ย สิงหาคมนี้เนี่ย ว่า กันว่าน้ำ มันปรับตัว เกาะ เป็น กำลัง ใจให้กับพี่ น้องประชาชน โดยเฉพาะการใช้ชีวิต เงิน ในกระเป๋าของท่านอ่ะ ก็ บริหารจัด การเงินในกระเป๋าของท่าน ให้มี ด้วยนะครับ ด้วยนะครับ ช่วงเช้า นี้ห้องข่าว จะได้พัก จะได้พัก เรา ไปเริ่มกันที่ภารกิจ ของว่าที่ผู้นำฝ่ายค้าน ในสภาผู้แทนราษฎรเมื่อวานมา ช่อง 10 ช่อง 10 ของเรา มาออกราย การมองรัฐ สภาได้มีการ พูดคุยกับคุณ สมานงามโขนงแน่นอน ในส่วน ของว่าที่ ผู้นำฝ่ายค้าน ในสภาผู้ แทนราษฎรมีการพูด ถึงเรื่อง ในส่วนของว่าที่ผู้นำฝ่ายค้านในสภาผู้แทนราษฎรก็ได้มีการพูดถึงเรื่องของการแก้ไขรัฐธรรมนูญ นอก จากนี้ได้มี การพูดถึงเรื่อง ของการแก้ไข รัฐธรรมนูญ ที่เกี่ยว ข้องกับวาง องค์กรอิสระ เรื่องของศาลธรรมนูญ และการ แก้ไขให้ เป็นไปตามหลักสากลด้วยนะครับ หน้าจอ กูเห็น อยู่ในขณะนี้นะคะ คุณ ณัฐพงษ์ เรืองปัญญาวุฒิ สสบัญชีรายชื่อ ในฐานะหัว หน้าพรรคประชาชน ได้ให้สัมภาษณ์ ผ่านรายการมองรัฐสภา เกี่ยวกับ บทบาทผู้นำ ฝ่ายค้านคนใหม่ อุดมสุขทิศทาง การขับเคลื่อน ภาคประชาชน ภาคประชาชน บอก ว่าช่วงเวลา ที่ผ่านมา ถือเป็นช่วงรอยต่อ อุบัติ เหตุทางการเมือง ที่ทำให้ ทั้งตำแหน่ง ของผู้นำ ผู้แทนราษฎร ผู้แทนราษฎร และตำแหน่ง นายกรัฐมนตรี แล้วตำแหน่งนายกรัฐมนตรีต้องพ้นสภาพไป จาก คำตัดสิน ของศาลรัฐธรรม นูญและเป็น ผลให้อำนาจสองฝั่ง ทั้งฝ่ายค้าน และฝ่ายบริหารยัง เต็ม เต็มที่ด้วยนะคะ หลังจาก จะมีการ ได้มีการพูดถึงจดหลักที่สำคัญ บอก ว่าจะทำอย่าง ไรให้การเมือง ไทยมีเสถียรภาพ ปรับตำแหน่ง ปรับตำแหน่ง เรื่อง ของศาลรัฐธรรม นูญรวมถึงองค์ กรอิสระให้มีความเหมาะสมด้วย แล้ว เมื่อใดที่รัฐบาล ได้คณะรัฐมนตรี ใหม่จะมี การแถลงนโยบายต่อรัฐสภา เห็นบทบาท การทำหน้าที่ ของฝ่ายค้าน อย่างเต็มที่อย่า งแน่นอน ด้วยนอกจากนี้ ๆ ที่ทาง ฝ่ายค้าน ไม่เห็นด้วย และรัฐมนตรี คนใดมีคุณสมบัติ ที่ไม่เหมาะสม ก็จะมี ไป ออกไปเช่นกัน ทักมานะครับ สสณัฐพงษ์ เรืองปัญญาวุฒิอย่างระบุว่า ก่อน จะถึงการเลือกตั้ง ใหญ่ใน 2570 ในส่วนของภาคประชาชน จะให้ความสำคัญกับ การเลือกตั้งท้องถิ่นก่อน ประชาชน ประชาชนนั่นก็คือ นายกองค์การบริหารส่วนจังหวัดหรือว่าอบจของจังหวัดตรัง วิธีการ เลือกตั้งอีกไม่กี่ วันนี้นะ นั่นก็คือ 1 กันยา กันยายนนี้แหละครับ พร้อมกับ ยำปลาหัวใจสำคัญ หลักสำคัญ พร้อมกับน้ำตาหัวใจสำคัญหลักสำคัญของการเลือกตั้งท้องถิ่น ก็คือ การรณรงค์อย่าง เข้มแข็งให้ ประชาชนกลับ ไปใช้สิทธิ์เลือก ตั้งที่บ้านของตนเอง เนื่องจาก ว่าสถิติ ที่ผ่านมาพบว่า ออก ไปใช้สิทธิ์ เลือกตั้งท้องถิ่น มีจำนวน น้อยนะครับ จึงต้อง ถึงการส่งเสริม ถึงการส่งเสริม การมีส่วน ร่วมของกระบวน การประชาธิปไตย ว่าจะทำอย่างไร ให้ การเมืองท้องถิ่น ให้ประชาชน ให้ประชาชน ได้ ตัวแทนมา ทำหน้าที่ได้ อย่างจริงจังต่อไปนะฮะ นัดมาได้ มีการพูดถึง อุปสรรคต่าง ๆหลังจากนี้ ของพรรคประชาชนที่ หลังจากนี้ของพรรคประชาชนที่ยังมีคดีที่ทาง ล้อไต่สวน สม 44 คนของอดีตพรรคก้าวไกล ผิดจริยธรรม ในการ ไปลงชื่อ แก้ไขมาตรา 112 ว่าจะเป็น ข้อกังวล ของพรรคหรือไม่ สสณัฐพงษ์ เรืองปัญญาวุฒิระบุแบบนี้ค่ะ คดีนี้ปปช ตรวจสอบเป็นรายบุคคล แล้ว จะมีความเชื่อ มั่นว่าปปช จะ ไม่ชี้มูลครบทั้งหมดด้วย ก็ จะมากจะ แต่จะมากจะน้อยแค่ไหนยังประเมินไม่ได้ จาก ว่ากระบวนการต่างๆ การไต่สวน ยังไม่เห็นว่า ปปช มีหลัก ฐานอะไรในมือ ๆ 5 องค์ประกอบ ตามคำวินิจฉัย ของศาลรัฐธรรมนูญ นั่นก็คือนอกจาก การเข้าชื่อเสนอกฎหมาย การ แก้ไขมาตรา 112 แล้ว เรื่อง ต่างๆที่บอก ว่าไปชุม นุมประท้วงหรือไม่ มีการขึ้น เวทีปราศรัย มีการประกันตัว และมีการแปะสติ๊กเกอร์หรือเปล่า ส่วนตัว ขนาดนี้แค่ เงื่อนไข สุดตัวขนาดนี้แค่เงื่อนไขเรื่องต่างๆเหล่านี้ การ เข้าชื่อเสนอ กฎหมายมาตรา 112 เนี่ยฮะ ยอม รับว่าเรื่องนี้ถือว่า เป็นปัจจัย ภายนอก ไม่สามารถควบคุมได้ ว่าการทำหน้าที่ หลังจากนี้ไป ต้องทำอย่างรอบคอบ รัดกุมและ ให้มากที่ ให้มากที่ ต่อไปด้วย ครับ mas ณัฐพงษ์ยัง ณัฐพงษ์ยังได้กล่าวถึงการแก้ไขรัฐธรรมนูญ ใหญ่นะครับ ใหญ่นะครับ เป็น เรื่องที่เป็นโจทย์ เป็นเรื่องที่เป็นจุดหลักที่ทุกพรรคการเมืองเห็นตรงกัน มีการ ผลักดัน ให้เกิดการแก้ ไขในช่วงเวลา 2 ปี กว่าที่เหลือจากนี้ ขอ งสภาชุดนี้ ไม่ว่าจะ เป็นการแก้ไข รัฐธรรมนูญทั้งฉบับ รวมถึง รายมาตรา หรือว่า การแก้ไข พระราชบัญญัติ ประกอบรัฐธรรมนูญว่า ด้วยพรรคการเมือง ให้พูด การยุบพรรค การยุบพรรค เป็น ไปตามหลักสากล หรือกรณี ของจริยธรรม ของนักการเมือง ที่อยู่ใน พรบประกอบเหมือนกัน ขอ งปปช บอก ว่าสิ่งต่าง ๆเหล่านี้ยัง ต้องหาข้อสรุปร่วมกัน ในการ แก้ไขให้ได้ต่อไป ท้ายนโยบายเรื่องของการแก้ไข มาตรา 112 ยังจะคง ยังจะคงเดินหน้าต่อไปหรือไม่ สสณัฐพงษ์เรืองปัญญาวุฒิระบุว่า จะต้องมี การพูดคุย กันในเรื่องของราย ละเอียดอีกครั้ง นึงเนื่องจาก ตอนนี้อาการก็ชัด จะต้องมีการพูดคุยกันในเรื่องของรายละเอียดอีกครั้งหนึ่งเนื่องจากตอนนี้หลักการก็ชัดเจนนะครับ ทุกคนยอม รับร่วมกัน ว่ามีกฎหมาย กฎหมายก็มีปัญหา จะแก้อย่าง ไรให้มีความ ถูกต้องและเป็นไปได้ สอดคล้อง กับคำวินิจฉัย ของศาลรัฐธรรมนูญ เกิดความขัดแย้ง เกิดความขัดแย้ง ในสังคม ไทยต่อเนื่องต่อไป ด้วยเช่นกันครับ ไป ดูอีกเรื่อง นึงคือผู้ชมฮะตำแหน่งที่ยัง ว่างอยู่ใน สภา ตอนนี้ก็คือ เรื่องของรองประธาน ไปดูอีกเรื่องนึงหาผู้ชมหาตำแหน่งที่ยังว่างอยู่ในสภาตอนนี้ก็คือเรื่องของรองประธานสภาผู้แทนราษฎรคนที่ 1 ก็ คือก่อนหน้านี้ ปฏิพากย์สันติภาดา จะถูกตัดสิทธิ์ ไปเกี่ยวกับเรื่อง ของกรรม ปฏิพัทธ์สันติภาดาจะถูกตัดสิทธิ์ไปเกี่ยวกับเรื่องของกรรมการบริหารพรรคก้าวไกล เรื่อง นี้ไ***** กูจบมะ ก็ มีเสียงออก มาจากสนาม ของคุณชูศักดิ์ ศิรินิลนะครับ รองหัวหน้าพรรค เพื่อไทยนะครับ ก็ยอมรับนะครับ ว่าการเลือกตำแหน่ง รองประธานสภา ผู้แทนราษฎรคนที่ 1 รอไป พร้อมๆกับการ ตั้งคณะรัฐ มนตรีชุดใหม่นะ ถึงแม้ว่ามันจะเป็น คน ละฝ่ายการฝ่ายนิติ บัญญัติกับฝ่ายบริหาร มันเชื่อม โยงกับพรรคการเมือง เหมือนกันนั่นเองนะครับ รุ่นนี้เอง ครับมีการเปิด เผยกับทางของ คุณชูศักดิ์ศิรินิล ครับรองหัวหน้า ถึงการแต่งตั้ง ถึงการแต่งตั้ง รองประธาน สภาผู้แทนราษฎร คนที่ 1 นะครับ ว่า สุดท้ายก็ต้อง ยอมรับว่าขณะ นี้มีสถาน การณ์ที่เกี่ยวข้องกับ กับคณะ รัฐมนตรี ชุดใหม่แม้ว่าตำแหน่ง ต่างๆดังกล่าว นี้น่าจะเป็น ของฝ่ายนิติ ดังกล่าวนี้น่าจะเป็นของฝ่ายนิติบัญญัติแต่ท้ายที่สุด ต้อง คิดถึงภาพ รวมพรรคการเมือง ที่มีสัดส่วน แล้วก็โควต้า จากนัก การเมืองดัง ป้า ป้าย ทำไปให้จบกระบวน การเดียวกันนั่นเอง ครับโดยจะมีการสลับเก้าอี้ประธานสภา ป้ายทำไปให้จบกระบวนการเดียวกันนั่นเองนะครับอาจจะมีการสลับเก้าอี้ประธานสภาผู้แทนราษฎรหรือไม่นั้นนะครับ บอก ว่าพ่อยังไม่ ทราบนะครับ เพราะว่ามีคณะ ทำงานไปคิด ว่า 1 โควต้า คณะรัฐมนตรี จะเป็นอย่าง ตำแหน่งทั้งหลาย ตำแหน่งทั้งหลาย นิติบัญญัติ ซึ่งตามหลักการ หากจะ เลือก 2 รอบ ก็ควร ทำไปพร้อม รอบก็ควรทำไปพร้อมกันเลยทีเดียวนะฮะ แม้ว่า การจัดตั้ง คณะรัฐมนตรี อาจใช้เวลา นานแต่ก็ทำ ไปพร้อม อร่อยนะ รายนั้นเองนะครับ กูจะบอก ว่ามีการพูดถึงกรณีที่พรรคภูมิใจไทย มี มติ เสนอชื่อคุณ ภราดรปริศนา นันทกุลเป็น รองประธาน สภาผู้แทนราษฎรคนที่ 1 ก็ เป็นเรื่อง ที่รับทราบกัน แล้วนะครับ ว่าพรรคภูมิใจไทยก็ เป็นพรรคร่วม ก็ต้อง บ่ต้องเอา มาพิจารณาจัดทำไปพร้อมกัน ก็ต้องเอามาพิจารณาจัดทำไปพร้อมกันเช่นเดียวกันนั่นเองอีกรุ่นนึงนะฮะ มีการพูด ถึงเกี่ยวกับ เรื่องของกรณี คุณทักษิณชินวัตร แต่ง ชุดขาว เข้ารับ พระบรมราชโองการ แต่งตั้งนายก รัฐมนตรี คนที่ 31 โดย มีการอ้างอิง การโพสต์ข้อความ ผ่าน Facebook ของ ธงทอง ธงทอง จันทรสุข อดีตที่ปรึกษา ของคุณเศรษฐาทวีสิน ที่ ที่ระบุว่าขณะนี้ สามารถใส่ได้ สามารถใส่ได้ ไม่ ผิดกฎหมายอะไร นั่นเองนะเจ้า คะแล้วก็เป็นการเปิด เผยล่าสุดของ อาจารย์ชูศักดิ์ ศิรินิลถือว่าเป็นผู้ใหญ่ของ พรรคเพื่อไทย นะครับและทุก ครั้งในการมี การฟอร์มกทม พรรคเพื่อไทยนะจับและทุกครั้งในการมีการฟ้องพรบหรือปรับครมเพื่อการสื่อสารทุกครั้ง ดูว่า ครั้งนี้ด้วยนะคะอาจารย์ ชูศักดิ์จะมีตำแหน่ง ไหมจับโดยเฉพาะ ในส่วนของ ดูว่าครั้งนี้เนี่ยอาจารย์ชูศักดิ์จะมีตำแหน่งไหมจับโดยเฉพาะในส่วนของรัฐมนตรีประจำสำนักนายก ก็ บอกว่าไม่เชื่อใจด้วยเช่นกัน หลายคนจับตามอง เอ็งอ่ะ หน้าตาออกมาเป็น อย่างไรจะมีรัฐมนตรีท่านเก่า ออกไป ออกไปบ้างตอนนี้ต้องรอตรวจสอบเพราะว่า คณะ รัฐมนตรีชุดนี้ เขา บอกว่าต้อง ตรวจสอบประวัติ อย่างเข้มข้นเลย ทีเดียวแน่ นอนแล้วก็ไม่พูดถึงเรื่อง ของการตรวจ เขาบอกว่าต้องตรวจสอบประวัติอย่างเข้มข้นเลยทีเดียวแน่นอนแล้วก็ไม่ต้องพูดถึงเรื่องของการตรวจสอบก็ต้องมาที่ ฝ่ายค้าน ที่ ทำงาน ในสภากันอย่าง เข้มข้นนะคะ โดยเฉพาะชื่อนี้ ประชา ประชาชนนี่แหละครับ บอก ว่าให้กำลัง ใจไปยังในส่วนของ นายกรัฐมนตรีคน ที่ 31 นางสาว แพทองธารชินวัตร ล่าสุด ได้มีการติดตาม เหมือนกันครับจากการให้สัมภาษณ์ การแสดงความ รู้สึกต่างๆ หลังจากที่รับ หลังจากที่ได้รับพระราชโองการ โปรดเกล้า โปรดกระหม่อมเป็น นายกมนตรีนะคะ ก็ คุณแพรทองธารชินวัตร คุณแพรทองธารชินวัตร อยากจะ อยากจะให้ มาตอบกระทู้ถามใน แถลงนโยบายไปแล้วนะ แถลงนโยบายไปแล้วนะ ทั้งหมดทั้งมวล การ ตรวจสอบของพรรคร่วมฝ่ายค้านเลยครับ การ เปิดเผยล่าสุด ของนางสาวศิริกัญญาตันสกุล ส.ส. บัญชีรายชื่อได้ กล่าวถึงการ จัดทำนโยบาย ของทางรัฐบาล บัญชีรายชื่อได้กล่าวถึงการจัดทำนโยบายของทางรัฐบาลนางสาวแพน อาคารชินวัตร กรัฐมนตรี กรัฐมนตรี บอก ว่าไปค้านรอการแถลง นโยบายเพื่อจะนำ นโยบายดัง กล่าวมาศึกษา ต่อไปนะครับ ถือว่า เป็นครั้งที่ สองของรัฐบาลชุดนี้ ที่จะมีการ แล้ว แล้วจะ ๆตามที่ได้มีการหาเสียงไว้ ๆตามที่ได้มีการหาเสียงไว้ พร้อมทั้งมีการ ตรวจการบ้าน 1 บาลที่ผ่านมา บาลที่ผ่านมา เสนอทาง ออกเพื่อให้เกิดการ ดำเนินการที่ เหมาะสมกับสถานการณ์ในปัจจุบัน ซึ่งปัจจุบันมีการหาเสียง ไว้อย่างดิจิทัลคอนเทนต์ มีกระแส การเปลี่ยนแปลงไป การเปลี่ยนแปลงไป ซึ่งหาก มีการเปลี่ยนแปลง อาจจะเกิด การเงิน ระบบดิจิตอล ซึ่งอาจมีการเปลี่ยนแปลงอาจจะเกิดการเงินระบบดิจิตอลเป็นเงินสดนะครับ เพื่อความสะดวก และความละเอียด รอบคอบมาก ยิ่งขึ้นและให้ เป็นไปตามกฎ หมายวินัยการ เงินการคลังต่อไป รูป แบบจะเป็น อย่างไรต้องรอ การแถลงนโยบาย ถ้าเปลี่ยน เป็นเงินสดจริง เนี่ยฮะ ก็ อาจจะทำให้ ตรงกับความ ต้องการกับพฤติกรรม ของผู้ใช้ และประชาชน ทำ ให้ลดเสียงวิพากษ์วิจารณ์ ต่างๆเสียงบ่น จากประชาชน เลยทีเดียว เลยทีเดียว แต่ก็ต้องรอ ดูเรื่องขอ งเงินที่ มาต่างๆว่า จะสามารถ แจกได้เท่าไหร่ รหัส ต้องแจก เป็นเงินสดจริงๆนะ จะเกี่ยวพัน กับหลายเรื่อง ที่ทางรัฐบาลเอง ยัง ไม่ได้แสดงความชัดเจน แล้ว จะเข้าใจได้ว่า เนื่องจาก ตอนนี้ยัง ไม่มีครม ยัง ไม่มีการแถลงนโยบาย ไม่ ได้เข้าสู่การพิจารณา ต้อง ต้องลองให้โอกาสและ เวลาที่เหมาะสมกับทางรัฐบาล ได้ เตรียมตัวต่อไป นะครับ วัดนางสาว ศิริกัญญาตันสกุล ได้กล่าวเพิ่มเติม การ เปลี่ยนโฉมหน้า รัฐบาลครั้งนี้ ไม่ได้ส่งผล ต่อการทำงาน ของฝ่ายค้านแต่อย่างใด จะ มีการตรวจ สอบอย่างเข้มข้นเหมือนเดิม ไม่ไว้วางใจ ไม่ไว้วางใจ ยอม รับว่านาย กดนตรีนั้น เพิ่งมาใหม่ ๆสดๆร้อนๆเลยทีเดียว ยัง จะไม่มีเรื่อง ใดอธิบาย การอภิปราย ไม่ไว้วางใจได้ แต่ตัวของ กทมนี่แหละครับ อยู่ ในรัฐบาล ชุดที่ผ่าน มายังคงสามารถ ได้อย่างเต็มที่ ได้อย่างเต็มที่ ก็ เราเก็บ รวบรวมข้อมูลต่างๆ ก็ จะยื่นอภิปราย ไม่ไว้วางใจต่อไป ก็ เป็นไปตาม 51 51 ส่วนกระแสข่าว ที่ว่าพรรคประชา ธิปัตย์ในตอนนี้เป็น ส่วนกระแสข่าวที่ว่าพรรคประชาธิปัตย์ตอนนี้เป็นพรรคร่วมฝ่ายค้าน จะดำเนิน การอย่างไรใน การเข้าร่วมรัฐบาล นางสาว ศิริกัญญาตันสกุลกล่าวว่า อาจไม่ เป็นแบบนั้นก็ได้นะ ยัง คาดหวังว่า ยังคงเหนียวแน่น ยังคงเหนียวแน่น ถ้าเกิด อะไรขึ้นต้องดู ทิศทางไป ข้างหน้ากันต่อไป แม่นว่าจะ ขาด 1 ครับแต่ก็ ยังคงเหลือ พลาดแต่ก็ยังคงเหลือพรรคการเมืองอื่นๆ ความมั่น ใจของฝ่ายค้าน ยัง สามารถทำ งานได้อย่างเข้มแข็ง ไม่ ว่าจะมี พรรคการเมือง ฝ่ายค้านพรรคการเมืองก็ตาม ผัด มาได้มีการ พูดถึงการเปลี่ยน ในส่วนของนายกรัฐมนตรี จะ ทำให้รัฐมน ตรีว่าการกระทรวงการคลัง เปลี่ยน ด้วยหรือไม่ ด้วยหรือไม่ ร้าน กระแสข่าว ที่ว่าคุณ จุลพันธ์อมรวิวัฒน์ รัฐมนตรี ช่วยว่าการกระทรวงการคลัง จะไป ตั้งเป็นรัฐมนตรี จะไปนั่งเป็นรัฐมนตรีว่าการเองนั้น นางสาว ศิริกันยากล่าว ว่าคงจะ มีการปรับเปลี่ยน ตามนโยบาย ตามนโยบาย ที่ ทางรัฐบาลจะ ต้องดำเนินการ และมีความ เหมาะสมกับพนักงาน และมีความเหมาะสมกับภาระงานมากยิ่งขึ้น ขึ้นอยู่กับ นโยบายต่างๆ ที่จะมีการ แถลงต่อรัฐสภา และในส่วนของ กระทรวงการคลัง นั้น เป็นหลักในการขับ เคลื่อนนโยบาย มาตรการต่าง ๆหรือไม่ หรือ จะใช้รัฐมนตรี กระทรวงอื่น ในการขับ เคลื่อนแทน ปิดท้าย นางสาว ศิริกันยา ยอมรับว่า การเปลี่ยนตัวบุคคล จะส่ง ผลต่อการดำเนิน wallet หน่อยครับ wallet หน่อยครับ ไม่ ถึงขั้นกับการ มีการสะดุด ไปหากมี การเปลี่ยนตัว เนื่องจากว่ามี การดำเนินการ แต่ไม่ถึงขั้นกับการมีการสะดุดไปหากมีการเปลี่ยนตัวเนื่องจากว่ามีการดำเนินการระยะหนึ่งแล้ว การ เปลี่ยนตัวทีมงานต่างๆ อาจทำให้เกิด ความล่าช้าไปบ้าง แต่ กับภาพรวม กับภาพรวม หากมีการเปลี่ยน แปลงใดก็เป็น ส่วนของคณะบริหาร หรือครมมากกว่า ที่ จะทำให้โครง การ Digital สะดุดลง หรือ ว่าจะมีการเปลี่ยนแปลง ทั้งนี้นาง สาว 4 กันยายน ได้ ฝากถึงนางสาว แพรทองธารชินวัตรนายกรัฐมนตรี ได้ฝากถึงนางสาวแพทองธารชินวัตรนายกรัฐมนตรีคนที่ 31 บอก ว่านายกใหม่ เนี่ยเข้ามารับ ตำแหน่งในช่วงเวลาที่ยากลำบาก ในทางเศรษฐกิจ ในทางเศรษฐกิจ การ เป็นพระ เป็นภาระ หน้าที่หนักหน่วงต้องเดินหน้าทำ งานรวมถึงคณะรัฐมนตรีพัฒนาไปสู่ความก้าวหน้า ปล่อยค้าง บ่อยครั้งขอเป็นกำลังใจ แล้ว จะทำหน้าที่ ตามบทบาท ของตนเองให้ ดีที่สุดนะครับ ให้ความร่วม มือในการทำ กฎหมายการแก้ ไขรัฐธรรมนูญ การตรวจสอบถ่วงดุล ย้ำว่าจะ ทำหน้าที่อย่างเต็มที่ คาดหวัง ว่านายก อังกฤษคนใหม่จะ ให้เกียรติต่อ สภาผู้แทน คาดหวังว่านายกมนตรีคนใหม่จะให้เกียรติต่อสภาผู้แทนราษฎรและสภาพไวๆนะ กลับ บ้านไปถึงว่ามาตอบ กระทู้ถาม สดของฝ่ายค้านด้วย โดยไม่ อยากตัดสินนางสาว แพรทองธาร จากการแสดง วิสัยทัศน์นายก มนตรีหลัง จากนี้ยัง มีหลายๆโอกาส ที่จะแสดงวิสัยทัศน์ หลังจาก เข้าถวายสัตย์ปฏิญาณตน การแถลงนโยบาย ต่อรัฐสภาแล้ว ขอให้ดูใหญ่ๆต่อไป ไม่อยากตัด ต่อไปไม่อยากตัดสินใจแค่สปีดเดียว นั่นก็คือ หลังจาก ที่รับพระ ราชโองการ โปรดเกล้าโปรดกระหม่อมเลยครับ ไปดู บรรยากาศ การประชุมวุฒิ สภาเมื่อวานนี้ หากผู้ชมฮะปิดไป ครับผู้ชมฮะ ครับผู้ชมฮะ เรื่อง นี้น้าก็มีเรื่องของกสทช เมื่อวานนี้ กูโทรหาที่ประชุมวุฒิสภา ต้องมีการพิจารณารับ ทราบเกี่ยวกับเรื่องขอรายงานผล ปิด ติดตามโทรศัพท์ ประเมิน ผลจำนวน 2 ฉบับ นั้นเองนะจะพาผู้ ชมไปดูบรรยากาศ แล้วก็รายละเอียด ฉบับนั้นเองนะจะพาผู้ชมไปดูบรรยากาศแล้วก็รายละเอียดของการประชุมวุฒิ วานที่ผ่านมากันครับ วานที่ผ่านมากันครับ ที่ประชุมวุฒิสภา ครับผู้ชมครับมี การพิจารณา รายงานผล การปฏิบัติงานกสทช ประจำ ปี 2 566 และราย งานการติด ตามตรวจ สอบและประเมินผล การปฏิบัติงานกสทช สำนัก งานกสทช และเลขาธิการ กสทช ประจำปี 2 2566 รถ ศาสตราจารย์คลินิกบุญใบชัยพฤกษ์ ประธานคณะกรรมการกิจการกระจายเสียง ศาสตราจารย์คลินิกบุญใบชัยพฤกษ์ประธานคณะกรรมการกิจการกระจายเสียงกิจการโทรทัศน์และกิจการโทรคมนาคมแห่งชาติ หรือว่า กสทช. ก็มีการ กล่าวในครับว่า มีจุด มุ่งหมายที่จะ รับฟังความคิด เห็นจากทุก ภาคส่วนเพื่อนำไป สู่การพัฒนา กิจการกระจาย เสียงกิจการโทรทัศน์ และกิจการ โทรคมนาคมอย่างเต็มประสิทธิภาพ ลดปัญหา ความเหลื่อมล้ำ ทางพื้นฐาน ทางดิจิทัล ตลอด จนส่งเสริมการ ขยาย โครงสร้างพื้น ฐานโทรคมนาคมให้ ครอบคลุม ทุกพื้นที่ เพื่อยก ระดับความสามารถ ในการแข่งขัน ของประเทศ ประเทศอเมริกา ประเทศอเมริกา ด้าน ของคุณต่ายอรทัย วิริยะศิริกุล ครับรองเลขาธิการ กสทช รักษาการแทน เลขาธิการ กสทชกล่าวนะคะ ว่า ผลการปฏิบัติ งานที่ผ่าน มาของกสทช ประจำปี 2566 นั้น มีการร่วมกับ กระทรวงดิจิทัล เพื่อเศรษฐกิจและสังคม และกรมป้อง กันและบรรเทา สาธารณภัย วิธีพัฒนา ดิ้ง ลิงค์สำหรับ แจ้งเตือนภัยพิบัติแก่ประชาชน ด้วยซึ่งก็เป็นบริการทางสังคมที่ภาคใต้ จะต้องมีการ ให้การสนับสนุนเพื่อให้ประชาชนมีข้อมูลในการช่วยชีวิตในช่วงฉุกเฉิน เพื่อลดการบาดเจ็บ และความเสียหาย ต่อชีวิตและ ทรัพย์สินเนื่องจากนี้ กรอบ กรองผู้บริโภคในกิจการ กระจายเสียงกิจการโทรทัศน์และกิจการโทรคมนาคม ผ่านการกำหนด มาตรการป้อง กันและแก้ไข ปัญหาร่วมกับ ข้องทุกภาคส่วน ข้องทุกภาคส่วน เพื่อป้อง กันและแก้ไข ปัญหาอาชญากรรม ทางเทคโนโลยีอย่างเข้ม งวดขณะเดียวกันครับ ชิกวุฒิสภา ชิกวุฒิสภา ลุกขึ้นอภิปราย ในประเด็น ดังกล่าว อย่างกว้างขวางเลย ทีเดียวนะครับ อธิพล ตำรวจโทบุญจันทร์ นวลสายสมาชิก วุฒิสภาก็มี การกล่าวนะครับ ว่าต้อง การให้ทางกสทช เร่ง การแก้ไขปัญหาแก๊งคอลเซ็นเตอร์ที่หลอกลวงประชาชน และ สร้างความรู้ ความเข้าใจใน การป้องกัน คอลเซ็นเตอร์อย่างจริงจัง คอลเซ็นเตอร์อย่างจริงจัง เพื่อประโยชน์ ของประชาชน และประเทศ ต่อไปด้วย นั่นเองนะครับ หลัง จากนั้นก็มี ในส่วนของสมาชิก สภานะครับ นางอังคณา นีละไพจิตร ได้ กล่าวข้อเสนอ ให้ทางกสทช ไปจัดทำมาตรการ ควบ คุมคุณภาพหรือเซ็นเซอร์ เนื้อ หาไม่เหมาะสมต่างๆ ให้ มีความเข้มงวด มากยิ่งขึ้นด้วย ก็จะเป็น การลดความ เสี่ยงในเรื่อง ของสิทธิเสรีภาพของประชาชน เป็น การเพิ่มประ สิทธิภาพ การคุ้มครอง ผู้บริโภคที่ อาจจะได้รับความเสียหาย จาก ระบบการสื่อ สารอย่างเต็ม ประสิทธิภาพต่อไปเลยครับ อย่างไรก็ตาม ภายหลังการ อภิปราย ซักถามของสว มี คุณสุรศักดิ์ตันตะโยธิน รองเลขาธิการขอ งกสทชสายงานกิจการโทรคมนาคม ได้ ลุกขึ้นชี้แจง ต่อที่ประชุมขอ งวุฒิสภา การ แก้ไขปัญหาคอลเซ็นเตอร์หลอก บอก บอกว่า ตนเองนี่แหละครับรับแนวคิด ในการแก้ไขปัญหาแก๊ง คอลเซ็นเตอร์จากสวไปพิจารณาไป กระโปรงศึกษา ไป หาแนวทางในการ แก้ไขปัญหาต่อไป แต่ถึงอย่างไร ก็ตามนะครับ ตลอดระยะเวลาที่ผ่านมา กสทช. ได้ ทำงานร่วม กับกระทรวง ไปศึกษา ไปศึกษาแนวทางการ แก้ไขปัญหาดังกล่าวผ่านการบังคับใช้กฎหมาย กำหนดป้องกัน กำหนดป้องกัน การ ทางเทคโนโลยี ทางเทคโนโลยี พุทธศักราช 2560 6 ได้ มีการจัด ทำ มาตรการเชิง รุกการสร้างความ เข้าใจให้กับประชาชน บ้านเครือข่าย การเครือข่ายของประชาชนเอง ไม่ สามารถรู้เท่า ทันกลุ่มวิชาชีพ แก๊งคอลเซ็นเตอร์ มีการ กำชับกับ เจ้าหน้าที่ที่ เกี่ยวข้องในการ จับกุมการ ป้องกันปราบปราม แก๊งคอลเซ็นเตอร์ อย่างเข้ม งวดต่อไปด้วยเช่นกัน Plasma นางสาว มณีรัตน์ พัดมานางสาวมณีรัตน์กำจรกิจการ ผู้ช่วย เลขาธิการ กสทช เสียงและโทรทัศน์ เสียงและโทรทัศน์ ได้ กล่าวชี้แจง เพิ่มเติมถึงกรณี การจัดสรรคลื่น ความถี่ให้ กับกิจการ ของทางรัฐสภา บอกว่า ปัจจุบัน รัฐสภา มีการสื่อ สารข้อมูลผ่าน อย่างครอบคลุม อย่างครอบคลุม ใน ทุกระดับพื้นที่ ไม่ ว่าจะเป็นโทรทัศน์ ในระบบดิจิตอล</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Interim 2</dc:title>
  <dc:creator/>
  <cp:keywords/>
  <dcterms:created xsi:type="dcterms:W3CDTF">2024-11-18T07:47:51Z</dcterms:created>
  <dcterms:modified xsi:type="dcterms:W3CDTF">2024-11-18T07:4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8 พฤษจิกายน 2567 เวลา 13.52 น.</vt:lpwstr>
  </property>
  <property fmtid="{D5CDD505-2E9C-101B-9397-08002B2CF9AE}" pid="3" name="subtitle">
    <vt:lpwstr/>
  </property>
</Properties>
</file>